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CC04B" w14:textId="77777777" w:rsidR="0097152E" w:rsidRDefault="0097152E" w:rsidP="0097152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1</w:t>
      </w:r>
    </w:p>
    <w:p w14:paraId="6B89E865" w14:textId="77777777" w:rsidR="0097152E" w:rsidRDefault="0097152E" w:rsidP="0097152E">
      <w:pPr>
        <w:autoSpaceDE w:val="0"/>
        <w:autoSpaceDN w:val="0"/>
        <w:adjustRightInd w:val="0"/>
        <w:ind w:left="0" w:firstLine="0"/>
        <w:rPr>
          <w:b/>
        </w:rPr>
      </w:pPr>
    </w:p>
    <w:p w14:paraId="24A551DF" w14:textId="77777777" w:rsidR="0097152E" w:rsidRDefault="0097152E" w:rsidP="0097152E">
      <w:pPr>
        <w:autoSpaceDE w:val="0"/>
        <w:autoSpaceDN w:val="0"/>
        <w:adjustRightInd w:val="0"/>
        <w:rPr>
          <w:b/>
        </w:rPr>
      </w:pPr>
    </w:p>
    <w:p w14:paraId="75429021" w14:textId="77777777" w:rsidR="0097152E" w:rsidRPr="008B046D" w:rsidRDefault="0097152E" w:rsidP="0097152E">
      <w:pPr>
        <w:autoSpaceDE w:val="0"/>
        <w:autoSpaceDN w:val="0"/>
        <w:adjustRightInd w:val="0"/>
        <w:jc w:val="center"/>
        <w:rPr>
          <w:b/>
          <w:sz w:val="22"/>
        </w:rPr>
      </w:pPr>
      <w:r w:rsidRPr="008B046D">
        <w:rPr>
          <w:b/>
          <w:sz w:val="22"/>
        </w:rPr>
        <w:t>KWESTIONARIUSZ OSOBOWY DLA OSOBY UBIEGAJĄCEJ SIĘ O ZATRUDNIENIE</w:t>
      </w:r>
    </w:p>
    <w:p w14:paraId="15A04411" w14:textId="77777777" w:rsidR="0097152E" w:rsidRDefault="0097152E" w:rsidP="0097152E">
      <w:pPr>
        <w:autoSpaceDE w:val="0"/>
        <w:autoSpaceDN w:val="0"/>
        <w:adjustRightInd w:val="0"/>
      </w:pPr>
    </w:p>
    <w:p w14:paraId="4060003D" w14:textId="77777777" w:rsidR="0097152E" w:rsidRPr="005D59BD" w:rsidRDefault="0097152E" w:rsidP="0097152E">
      <w:pPr>
        <w:autoSpaceDE w:val="0"/>
        <w:autoSpaceDN w:val="0"/>
        <w:adjustRightInd w:val="0"/>
        <w:ind w:left="0" w:firstLine="0"/>
      </w:pPr>
    </w:p>
    <w:p w14:paraId="3DF6099D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5D59BD">
        <w:t xml:space="preserve"> </w:t>
      </w:r>
      <w:r w:rsidRPr="008B046D">
        <w:rPr>
          <w:sz w:val="22"/>
        </w:rPr>
        <w:t>1. Imię (imiona) i nazwisko ..............................................................................................</w:t>
      </w:r>
    </w:p>
    <w:p w14:paraId="22DBA3A1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5F2117ED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2. Data urodzenia ...........................................................................................................</w:t>
      </w:r>
    </w:p>
    <w:p w14:paraId="139FC108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72BD12E4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3. Dane kontaktowe ........................................................................................................</w:t>
      </w:r>
    </w:p>
    <w:p w14:paraId="5A8A9D80" w14:textId="77777777" w:rsidR="0097152E" w:rsidRPr="00E1638C" w:rsidRDefault="0097152E" w:rsidP="0097152E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8B046D">
        <w:rPr>
          <w:sz w:val="22"/>
        </w:rPr>
        <w:tab/>
      </w:r>
      <w:r w:rsidRPr="008B046D">
        <w:rPr>
          <w:sz w:val="22"/>
        </w:rPr>
        <w:tab/>
      </w:r>
      <w:r w:rsidRPr="008B046D">
        <w:rPr>
          <w:sz w:val="22"/>
        </w:rPr>
        <w:tab/>
        <w:t xml:space="preserve">     </w:t>
      </w:r>
      <w:r w:rsidRPr="00E1638C">
        <w:rPr>
          <w:sz w:val="20"/>
        </w:rPr>
        <w:t xml:space="preserve">           (wskazane przez osobę ubiegającą się o zatrudnienie)</w:t>
      </w:r>
    </w:p>
    <w:p w14:paraId="12C92E44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4B00965B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70950EFA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4. Wykształcenie (gdy jest ono niezbędne do wykonywania pracy określonego rodzaju lub </w:t>
      </w:r>
    </w:p>
    <w:p w14:paraId="216C7892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595A344E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    na określonym stanowisku) ..........................................................................................</w:t>
      </w:r>
    </w:p>
    <w:p w14:paraId="7495882C" w14:textId="77777777" w:rsidR="0097152E" w:rsidRPr="00E1638C" w:rsidRDefault="0097152E" w:rsidP="0097152E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                                                (nazwa szkoły i rok jej ukończenia)</w:t>
      </w:r>
    </w:p>
    <w:p w14:paraId="2795F925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F83CF57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3EB620B6" w14:textId="77777777" w:rsidR="0097152E" w:rsidRPr="00E1638C" w:rsidRDefault="0097152E" w:rsidP="0097152E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</w:t>
      </w:r>
      <w:r w:rsidRPr="008B046D">
        <w:rPr>
          <w:sz w:val="22"/>
        </w:rPr>
        <w:t>...................................................................................................................................</w:t>
      </w:r>
      <w:r w:rsidRPr="00E1638C">
        <w:rPr>
          <w:sz w:val="20"/>
        </w:rPr>
        <w:br/>
        <w:t xml:space="preserve">                     (zawód, specjalność, stopień naukowy, tytuł zawodowy, tytuł naukowy)</w:t>
      </w:r>
    </w:p>
    <w:p w14:paraId="6C11B35E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7E1B0166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6D11A7C1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5. Kwalifikacje zawodowe (gdy są one niezbędne do wykonywania pracy określonego rodzaju      </w:t>
      </w:r>
    </w:p>
    <w:p w14:paraId="595D8123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lub na określonym stanowisku) ....................................................................................</w:t>
      </w:r>
    </w:p>
    <w:p w14:paraId="732FF673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20E98B6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55052634" w14:textId="77777777" w:rsidR="0097152E" w:rsidRPr="00E1638C" w:rsidRDefault="0097152E" w:rsidP="0097152E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(kursy, studia podyplomowe lub inne formy uzupełnienia wiedzy lub umiejętności)</w:t>
      </w:r>
    </w:p>
    <w:p w14:paraId="4197798C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6B1ED5D6" w14:textId="4C07BB2C" w:rsidR="0097152E" w:rsidRDefault="0097152E" w:rsidP="0097152E">
      <w:pPr>
        <w:autoSpaceDE w:val="0"/>
        <w:autoSpaceDN w:val="0"/>
        <w:adjustRightInd w:val="0"/>
        <w:rPr>
          <w:sz w:val="22"/>
        </w:rPr>
      </w:pPr>
    </w:p>
    <w:p w14:paraId="5FA45B47" w14:textId="3F4E99E5" w:rsidR="00603E9F" w:rsidRDefault="00603E9F" w:rsidP="0097152E">
      <w:pPr>
        <w:autoSpaceDE w:val="0"/>
        <w:autoSpaceDN w:val="0"/>
        <w:adjustRightInd w:val="0"/>
        <w:rPr>
          <w:sz w:val="22"/>
        </w:rPr>
      </w:pPr>
    </w:p>
    <w:p w14:paraId="4572BDA2" w14:textId="77777777" w:rsidR="00603E9F" w:rsidRPr="008B046D" w:rsidRDefault="00603E9F" w:rsidP="0097152E">
      <w:pPr>
        <w:autoSpaceDE w:val="0"/>
        <w:autoSpaceDN w:val="0"/>
        <w:adjustRightInd w:val="0"/>
        <w:rPr>
          <w:sz w:val="22"/>
        </w:rPr>
      </w:pPr>
    </w:p>
    <w:p w14:paraId="18FE54C0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lastRenderedPageBreak/>
        <w:t xml:space="preserve">6. Przebieg dotychczasowego zatrudnienia (gdy jest ono niezbędne do wykonywania pracy   </w:t>
      </w:r>
    </w:p>
    <w:p w14:paraId="700613B4" w14:textId="77777777" w:rsidR="0097152E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określonego rodzaju lub na określonym stanowisku) .......................................................</w:t>
      </w:r>
    </w:p>
    <w:p w14:paraId="00623A4F" w14:textId="77777777" w:rsidR="0097152E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53639788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2EB90F8A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0C95E805" w14:textId="77777777" w:rsidR="0097152E" w:rsidRPr="008B046D" w:rsidRDefault="0097152E" w:rsidP="0097152E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DF2B4D9" w14:textId="77777777" w:rsidR="0097152E" w:rsidRPr="00E1638C" w:rsidRDefault="0097152E" w:rsidP="0097152E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(okresy zatrudnienia u kolejnych pracodawców oraz zajmowane stanowiska pracy)</w:t>
      </w:r>
    </w:p>
    <w:p w14:paraId="1310C90B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05FD672B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656B8AA0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7. Dodatkowe dane osobowe, jeżeli prawo lub obowiązek ich podania wynika z przepisów </w:t>
      </w:r>
    </w:p>
    <w:p w14:paraId="69B20A31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szczególnych ………………………………………………………………………………………………………</w:t>
      </w:r>
      <w:r>
        <w:rPr>
          <w:sz w:val="22"/>
        </w:rPr>
        <w:t>…….</w:t>
      </w:r>
    </w:p>
    <w:p w14:paraId="6E3DF37B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59B2B549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37E1983F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</w:p>
    <w:p w14:paraId="649A83D9" w14:textId="77777777" w:rsidR="0097152E" w:rsidRPr="008B046D" w:rsidRDefault="0097152E" w:rsidP="0097152E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                     </w:t>
      </w:r>
    </w:p>
    <w:p w14:paraId="16C1094E" w14:textId="77777777" w:rsidR="0097152E" w:rsidRPr="005D59BD" w:rsidRDefault="0097152E" w:rsidP="0097152E">
      <w:pPr>
        <w:autoSpaceDE w:val="0"/>
        <w:autoSpaceDN w:val="0"/>
        <w:adjustRightInd w:val="0"/>
        <w:spacing w:after="0" w:line="240" w:lineRule="auto"/>
      </w:pPr>
      <w:r w:rsidRPr="008B046D">
        <w:rPr>
          <w:sz w:val="22"/>
        </w:rPr>
        <w:t xml:space="preserve">  .........................................                                  </w:t>
      </w:r>
      <w:r>
        <w:rPr>
          <w:sz w:val="22"/>
        </w:rPr>
        <w:t xml:space="preserve">  </w:t>
      </w:r>
      <w:r w:rsidRPr="008B046D">
        <w:rPr>
          <w:sz w:val="22"/>
        </w:rPr>
        <w:t xml:space="preserve">     .........................................</w:t>
      </w:r>
    </w:p>
    <w:p w14:paraId="068EB747" w14:textId="5DE1C8B7" w:rsidR="0097152E" w:rsidRPr="00F06C86" w:rsidRDefault="0097152E" w:rsidP="0097152E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F06C86">
        <w:rPr>
          <w:sz w:val="20"/>
        </w:rPr>
        <w:t xml:space="preserve">       </w:t>
      </w:r>
      <w:r>
        <w:rPr>
          <w:sz w:val="20"/>
        </w:rPr>
        <w:t xml:space="preserve"> </w:t>
      </w:r>
      <w:r w:rsidRPr="00F06C86">
        <w:rPr>
          <w:sz w:val="20"/>
        </w:rPr>
        <w:t xml:space="preserve"> (miejscowość i data)                                       </w:t>
      </w:r>
      <w:r>
        <w:rPr>
          <w:sz w:val="20"/>
        </w:rPr>
        <w:t xml:space="preserve">   </w:t>
      </w:r>
      <w:r w:rsidRPr="00F06C86">
        <w:rPr>
          <w:sz w:val="20"/>
        </w:rPr>
        <w:t xml:space="preserve">   (podpis osoby ubiegającej się o zatrudnienie)                                                                              </w:t>
      </w:r>
    </w:p>
    <w:p w14:paraId="2C19CC47" w14:textId="77777777" w:rsidR="0097152E" w:rsidRPr="00F06C86" w:rsidRDefault="0097152E" w:rsidP="0097152E">
      <w:pPr>
        <w:autoSpaceDE w:val="0"/>
        <w:autoSpaceDN w:val="0"/>
        <w:adjustRightInd w:val="0"/>
        <w:rPr>
          <w:sz w:val="20"/>
        </w:rPr>
      </w:pPr>
      <w:r w:rsidRPr="00F06C86">
        <w:rPr>
          <w:sz w:val="20"/>
        </w:rPr>
        <w:t xml:space="preserve">        </w:t>
      </w:r>
    </w:p>
    <w:p w14:paraId="74BE7D15" w14:textId="77777777" w:rsidR="0097152E" w:rsidRDefault="0097152E" w:rsidP="0097152E">
      <w:pPr>
        <w:autoSpaceDE w:val="0"/>
        <w:autoSpaceDN w:val="0"/>
        <w:adjustRightInd w:val="0"/>
      </w:pPr>
    </w:p>
    <w:p w14:paraId="4AD17ECC" w14:textId="77777777" w:rsidR="0097152E" w:rsidRDefault="0097152E" w:rsidP="0097152E">
      <w:pPr>
        <w:autoSpaceDE w:val="0"/>
        <w:autoSpaceDN w:val="0"/>
        <w:adjustRightInd w:val="0"/>
      </w:pPr>
    </w:p>
    <w:p w14:paraId="61FA2ECD" w14:textId="77777777" w:rsidR="0097152E" w:rsidRDefault="0097152E" w:rsidP="0097152E">
      <w:pPr>
        <w:autoSpaceDE w:val="0"/>
        <w:autoSpaceDN w:val="0"/>
        <w:adjustRightInd w:val="0"/>
      </w:pPr>
    </w:p>
    <w:p w14:paraId="55E24E61" w14:textId="77777777" w:rsidR="0097152E" w:rsidRDefault="0097152E" w:rsidP="0097152E">
      <w:pPr>
        <w:autoSpaceDE w:val="0"/>
        <w:autoSpaceDN w:val="0"/>
        <w:adjustRightInd w:val="0"/>
      </w:pPr>
    </w:p>
    <w:p w14:paraId="65E5CC42" w14:textId="77777777" w:rsidR="0097152E" w:rsidRDefault="0097152E" w:rsidP="0097152E">
      <w:pPr>
        <w:autoSpaceDE w:val="0"/>
        <w:autoSpaceDN w:val="0"/>
        <w:adjustRightInd w:val="0"/>
      </w:pPr>
    </w:p>
    <w:p w14:paraId="3BD9E4D5" w14:textId="77777777" w:rsidR="0097152E" w:rsidRDefault="0097152E" w:rsidP="0097152E">
      <w:pPr>
        <w:autoSpaceDE w:val="0"/>
        <w:autoSpaceDN w:val="0"/>
        <w:adjustRightInd w:val="0"/>
      </w:pPr>
    </w:p>
    <w:p w14:paraId="312C8597" w14:textId="77777777" w:rsidR="0097152E" w:rsidRDefault="0097152E" w:rsidP="0097152E">
      <w:pPr>
        <w:autoSpaceDE w:val="0"/>
        <w:autoSpaceDN w:val="0"/>
        <w:adjustRightInd w:val="0"/>
      </w:pPr>
    </w:p>
    <w:p w14:paraId="140DACE7" w14:textId="77777777" w:rsidR="0097152E" w:rsidRDefault="0097152E" w:rsidP="0097152E">
      <w:pPr>
        <w:autoSpaceDE w:val="0"/>
        <w:autoSpaceDN w:val="0"/>
        <w:adjustRightInd w:val="0"/>
      </w:pPr>
    </w:p>
    <w:p w14:paraId="6BAED27D" w14:textId="77777777" w:rsidR="0097152E" w:rsidRDefault="0097152E" w:rsidP="0097152E">
      <w:pPr>
        <w:autoSpaceDE w:val="0"/>
        <w:autoSpaceDN w:val="0"/>
        <w:adjustRightInd w:val="0"/>
      </w:pPr>
    </w:p>
    <w:p w14:paraId="2CCDE492" w14:textId="77777777" w:rsidR="0097152E" w:rsidRDefault="0097152E" w:rsidP="0097152E">
      <w:pPr>
        <w:autoSpaceDE w:val="0"/>
        <w:autoSpaceDN w:val="0"/>
        <w:adjustRightInd w:val="0"/>
      </w:pPr>
    </w:p>
    <w:p w14:paraId="71C682E3" w14:textId="77777777" w:rsidR="0097152E" w:rsidRDefault="0097152E" w:rsidP="0097152E">
      <w:pPr>
        <w:autoSpaceDE w:val="0"/>
        <w:autoSpaceDN w:val="0"/>
        <w:adjustRightInd w:val="0"/>
      </w:pPr>
    </w:p>
    <w:p w14:paraId="6798341A" w14:textId="77777777" w:rsidR="0097152E" w:rsidRDefault="0097152E" w:rsidP="0097152E">
      <w:pPr>
        <w:autoSpaceDE w:val="0"/>
        <w:autoSpaceDN w:val="0"/>
        <w:adjustRightInd w:val="0"/>
      </w:pPr>
    </w:p>
    <w:p w14:paraId="5513AA2D" w14:textId="77777777" w:rsidR="0097152E" w:rsidRDefault="0097152E" w:rsidP="0097152E">
      <w:pPr>
        <w:autoSpaceDE w:val="0"/>
        <w:autoSpaceDN w:val="0"/>
        <w:adjustRightInd w:val="0"/>
      </w:pPr>
    </w:p>
    <w:p w14:paraId="041830E0" w14:textId="77777777" w:rsidR="0097152E" w:rsidRPr="0050283F" w:rsidRDefault="0097152E" w:rsidP="0097152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0283F">
        <w:rPr>
          <w:b/>
        </w:rPr>
        <w:lastRenderedPageBreak/>
        <w:t xml:space="preserve">Załącznik </w:t>
      </w:r>
      <w:r>
        <w:rPr>
          <w:b/>
        </w:rPr>
        <w:t>2</w:t>
      </w:r>
    </w:p>
    <w:p w14:paraId="2F17A8CA" w14:textId="77777777" w:rsidR="0097152E" w:rsidRDefault="0097152E" w:rsidP="0097152E">
      <w:pPr>
        <w:autoSpaceDE w:val="0"/>
        <w:autoSpaceDN w:val="0"/>
        <w:adjustRightInd w:val="0"/>
        <w:ind w:left="0" w:firstLine="0"/>
        <w:rPr>
          <w:b/>
          <w:bCs/>
          <w:szCs w:val="20"/>
          <w:u w:val="single"/>
        </w:rPr>
      </w:pPr>
    </w:p>
    <w:p w14:paraId="39B315B0" w14:textId="77777777" w:rsidR="0097152E" w:rsidRPr="00CC6C76" w:rsidRDefault="0097152E" w:rsidP="0097152E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CC6C76">
        <w:rPr>
          <w:b/>
          <w:sz w:val="28"/>
        </w:rPr>
        <w:t>Oświadczenie</w:t>
      </w:r>
    </w:p>
    <w:p w14:paraId="2653E5A5" w14:textId="77777777" w:rsidR="0097152E" w:rsidRDefault="0097152E" w:rsidP="0097152E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B9DA336" w14:textId="77777777" w:rsidR="0097152E" w:rsidRPr="00CC6C76" w:rsidRDefault="0097152E" w:rsidP="0097152E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698B3844" w14:textId="77777777" w:rsidR="0097152E" w:rsidRDefault="0097152E" w:rsidP="0097152E">
      <w:pPr>
        <w:autoSpaceDE w:val="0"/>
        <w:autoSpaceDN w:val="0"/>
        <w:adjustRightInd w:val="0"/>
        <w:spacing w:line="360" w:lineRule="auto"/>
        <w:rPr>
          <w:sz w:val="22"/>
        </w:rPr>
      </w:pPr>
      <w:r w:rsidRPr="008B046D">
        <w:rPr>
          <w:sz w:val="22"/>
        </w:rPr>
        <w:t xml:space="preserve">Ja, niżej podpisany ……………………………………………………………………… (imię i nazwisko) </w:t>
      </w:r>
      <w:r w:rsidRPr="008B046D">
        <w:rPr>
          <w:sz w:val="22"/>
        </w:rPr>
        <w:br/>
        <w:t>oświadczam, że w przypadku zatrudnienia Instytut Farmakologii im. Jerzego Maja Polskiej Akademii Nauk</w:t>
      </w:r>
      <w:r>
        <w:rPr>
          <w:sz w:val="22"/>
        </w:rPr>
        <w:t xml:space="preserve"> (IF PAN)</w:t>
      </w:r>
      <w:r w:rsidRPr="008B046D">
        <w:rPr>
          <w:sz w:val="22"/>
        </w:rPr>
        <w:t xml:space="preserve"> będzie moim podstawowym miejscem pracy</w:t>
      </w:r>
      <w:r>
        <w:rPr>
          <w:sz w:val="22"/>
        </w:rPr>
        <w:t>.</w:t>
      </w:r>
    </w:p>
    <w:p w14:paraId="1CFA670A" w14:textId="77777777" w:rsidR="0097152E" w:rsidRDefault="0097152E" w:rsidP="0097152E">
      <w:pPr>
        <w:autoSpaceDE w:val="0"/>
        <w:autoSpaceDN w:val="0"/>
        <w:adjustRightInd w:val="0"/>
        <w:spacing w:line="360" w:lineRule="auto"/>
        <w:rPr>
          <w:sz w:val="22"/>
        </w:rPr>
      </w:pPr>
      <w:r>
        <w:rPr>
          <w:sz w:val="22"/>
        </w:rPr>
        <w:br/>
        <w:t>Oświadczam również,</w:t>
      </w:r>
      <w:r w:rsidRPr="008B046D">
        <w:rPr>
          <w:sz w:val="22"/>
        </w:rPr>
        <w:t xml:space="preserve"> </w:t>
      </w:r>
      <w:r>
        <w:rPr>
          <w:sz w:val="22"/>
        </w:rPr>
        <w:t>że</w:t>
      </w:r>
      <w:r w:rsidRPr="008B046D">
        <w:rPr>
          <w:sz w:val="22"/>
        </w:rPr>
        <w:t xml:space="preserve"> zgadzam się na</w:t>
      </w:r>
      <w:r>
        <w:rPr>
          <w:sz w:val="22"/>
        </w:rPr>
        <w:t xml:space="preserve"> afiliację prowadzonych badań naukowych oraz publikacji do IF PAN w ramach nawiązanego stosunku pracy.</w:t>
      </w:r>
    </w:p>
    <w:p w14:paraId="4D4FB868" w14:textId="77777777" w:rsidR="0097152E" w:rsidRDefault="0097152E" w:rsidP="0097152E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06625C74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818C7C" w14:textId="77777777" w:rsidR="0097152E" w:rsidRPr="00BD4434" w:rsidRDefault="0097152E" w:rsidP="0097152E">
      <w:pPr>
        <w:spacing w:after="0" w:line="240" w:lineRule="auto"/>
        <w:jc w:val="right"/>
      </w:pPr>
      <w:r>
        <w:rPr>
          <w:sz w:val="20"/>
          <w:szCs w:val="20"/>
        </w:rPr>
        <w:t xml:space="preserve">       </w:t>
      </w:r>
      <w:r w:rsidRPr="006B16FF">
        <w:t>…………………………………………………</w:t>
      </w:r>
    </w:p>
    <w:p w14:paraId="32F72952" w14:textId="77777777" w:rsidR="0097152E" w:rsidRPr="00EA335F" w:rsidRDefault="0097152E" w:rsidP="0097152E">
      <w:pPr>
        <w:spacing w:after="0" w:line="240" w:lineRule="auto"/>
        <w:ind w:left="4248" w:firstLine="708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</w:t>
      </w:r>
      <w:r w:rsidRPr="00EA335F">
        <w:rPr>
          <w:i/>
          <w:iCs/>
          <w:sz w:val="20"/>
          <w:szCs w:val="20"/>
        </w:rPr>
        <w:t>miejscowość, data, czytelny podpis</w:t>
      </w:r>
    </w:p>
    <w:p w14:paraId="4EF8F213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F6BA116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F0FAF32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7C0E1B6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D9FE711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A708337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966C18D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1C1FB5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FF9224A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3A57249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D1E28AB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0B1345" w14:textId="77777777" w:rsidR="0097152E" w:rsidRDefault="0097152E" w:rsidP="0097152E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3A2ECDA" w14:textId="77777777" w:rsidR="00330CCC" w:rsidRDefault="00330CCC" w:rsidP="0097152E">
      <w:pPr>
        <w:spacing w:line="240" w:lineRule="auto"/>
        <w:ind w:left="0" w:firstLine="0"/>
        <w:rPr>
          <w:b/>
          <w:bCs/>
          <w:szCs w:val="20"/>
          <w:u w:val="single"/>
        </w:rPr>
      </w:pPr>
    </w:p>
    <w:p w14:paraId="0C8AD43F" w14:textId="1C6513C8" w:rsidR="0097152E" w:rsidRDefault="0097152E" w:rsidP="0097152E">
      <w:pPr>
        <w:spacing w:line="240" w:lineRule="auto"/>
        <w:ind w:left="0" w:firstLine="0"/>
        <w:rPr>
          <w:b/>
        </w:rPr>
      </w:pPr>
      <w:r w:rsidRPr="0050283F">
        <w:rPr>
          <w:b/>
        </w:rPr>
        <w:lastRenderedPageBreak/>
        <w:t>Załącznik</w:t>
      </w:r>
      <w:r>
        <w:rPr>
          <w:b/>
        </w:rPr>
        <w:t xml:space="preserve"> 3</w:t>
      </w:r>
    </w:p>
    <w:p w14:paraId="4D376585" w14:textId="77777777" w:rsidR="00330CCC" w:rsidRDefault="00330CCC" w:rsidP="0097152E">
      <w:pPr>
        <w:ind w:left="0" w:firstLine="0"/>
        <w:rPr>
          <w:sz w:val="22"/>
        </w:rPr>
      </w:pPr>
    </w:p>
    <w:p w14:paraId="35CEB8CA" w14:textId="1BDA38D3" w:rsidR="00330CCC" w:rsidRPr="00603E9F" w:rsidRDefault="0097152E" w:rsidP="00330CCC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  <w:r w:rsidRPr="00003E52">
        <w:rPr>
          <w:rFonts w:ascii="Calibri" w:eastAsia="Times New Roman" w:hAnsi="Calibri" w:cs="Calibri"/>
          <w:b/>
          <w:color w:val="auto"/>
          <w:sz w:val="28"/>
        </w:rPr>
        <w:t>INFORMACJA O PRZETWARZANIU DANYCH OSOBOWYCH</w:t>
      </w:r>
    </w:p>
    <w:p w14:paraId="699749D2" w14:textId="77777777" w:rsidR="0097152E" w:rsidRPr="00330CCC" w:rsidRDefault="0097152E" w:rsidP="0097152E">
      <w:pPr>
        <w:spacing w:after="160" w:line="240" w:lineRule="auto"/>
        <w:ind w:left="0" w:firstLine="0"/>
        <w:rPr>
          <w:rFonts w:asciiTheme="minorHAnsi" w:eastAsia="Times New Roman" w:hAnsiTheme="minorHAnsi" w:cstheme="minorHAnsi"/>
          <w:i/>
          <w:iCs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i/>
          <w:iCs/>
          <w:color w:val="auto"/>
          <w:sz w:val="22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Pr="00330CCC">
        <w:rPr>
          <w:rFonts w:asciiTheme="minorHAnsi" w:eastAsia="Times New Roman" w:hAnsiTheme="minorHAnsi" w:cstheme="minorHAnsi"/>
          <w:i/>
          <w:iCs/>
          <w:color w:val="auto"/>
          <w:sz w:val="22"/>
        </w:rPr>
        <w:br/>
        <w:t>i w sprawie swobodnego przepływu takich danych oraz uchylenia dyrektywy 95/46/WE (ogólne rozporządzenie o ochronie danych), dalej: „Rozporządzenie”, informujemy, że:</w:t>
      </w:r>
    </w:p>
    <w:p w14:paraId="6BF7EB6E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210FDB9D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 xml:space="preserve">W Instytucie Farmakologii </w:t>
      </w:r>
      <w:r w:rsidRPr="00330CCC">
        <w:rPr>
          <w:rFonts w:asciiTheme="minorHAnsi" w:eastAsia="Times New Roman" w:hAnsiTheme="minorHAnsi" w:cstheme="minorHAnsi"/>
          <w:color w:val="404040"/>
          <w:sz w:val="22"/>
        </w:rPr>
        <w:t>im Jerzego Maja Polskiej Akademii Nauk</w:t>
      </w:r>
      <w:r w:rsidRPr="00330CCC">
        <w:rPr>
          <w:rFonts w:asciiTheme="minorHAnsi" w:eastAsia="Times New Roman" w:hAnsiTheme="minorHAnsi" w:cstheme="minorHAnsi"/>
          <w:color w:val="auto"/>
          <w:sz w:val="22"/>
        </w:rPr>
        <w:t xml:space="preserve"> został powołany Inspektor Ochrony Danych, adres e-mail:  </w:t>
      </w:r>
      <w:hyperlink r:id="rId8" w:history="1">
        <w:r w:rsidRPr="00330CCC">
          <w:rPr>
            <w:rFonts w:asciiTheme="minorHAnsi" w:eastAsia="Times New Roman" w:hAnsiTheme="minorHAnsi" w:cstheme="minorHAnsi"/>
            <w:color w:val="auto"/>
            <w:sz w:val="22"/>
            <w:u w:val="single"/>
          </w:rPr>
          <w:t>iod@if-pan.krakow.pl</w:t>
        </w:r>
      </w:hyperlink>
      <w:r w:rsidRPr="00330CCC">
        <w:rPr>
          <w:rFonts w:asciiTheme="minorHAnsi" w:eastAsia="Times New Roman" w:hAnsiTheme="minorHAnsi" w:cstheme="minorHAnsi"/>
          <w:color w:val="auto"/>
          <w:sz w:val="22"/>
        </w:rPr>
        <w:t>, tel.: 501 979 962.</w:t>
      </w:r>
    </w:p>
    <w:p w14:paraId="7868EB3A" w14:textId="77777777" w:rsidR="0097152E" w:rsidRPr="00330CCC" w:rsidRDefault="0097152E" w:rsidP="0097152E">
      <w:pPr>
        <w:numPr>
          <w:ilvl w:val="0"/>
          <w:numId w:val="8"/>
        </w:numPr>
        <w:spacing w:before="119" w:after="119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Pana/Pani dane osobowe w zakresie wskazanym w przepisach prawa pracy (w tym m.in. w zakresie wynikającym z art. 22</w:t>
      </w:r>
      <w:r w:rsidRPr="00330CCC">
        <w:rPr>
          <w:rFonts w:asciiTheme="minorHAnsi" w:eastAsia="Times New Roman" w:hAnsiTheme="minorHAnsi" w:cstheme="minorHAnsi"/>
          <w:color w:val="auto"/>
          <w:sz w:val="22"/>
          <w:vertAlign w:val="superscript"/>
        </w:rPr>
        <w:t>1</w:t>
      </w:r>
      <w:r w:rsidRPr="00330CCC">
        <w:rPr>
          <w:rFonts w:asciiTheme="minorHAnsi" w:eastAsia="Times New Roman" w:hAnsiTheme="minorHAnsi" w:cstheme="minorHAnsi"/>
          <w:color w:val="auto"/>
          <w:sz w:val="22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6C14FE10" w14:textId="77777777" w:rsidR="0097152E" w:rsidRPr="00330CCC" w:rsidRDefault="0097152E" w:rsidP="0097152E">
      <w:pPr>
        <w:numPr>
          <w:ilvl w:val="0"/>
          <w:numId w:val="8"/>
        </w:numPr>
        <w:spacing w:before="119" w:after="119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Pani/Pana dane osobowe będą przetwarzane w celu przeprowadzenia procedury rekrutacyjnej.</w:t>
      </w:r>
    </w:p>
    <w:p w14:paraId="7C639E86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 xml:space="preserve">Podanie przez Pana/Panią danych osobowych jest dobrowolne, lecz konieczne do uczestnictwa </w:t>
      </w:r>
      <w:r w:rsidRPr="00330CCC">
        <w:rPr>
          <w:rFonts w:asciiTheme="minorHAnsi" w:eastAsia="Times New Roman" w:hAnsiTheme="minorHAnsi" w:cstheme="minorHAnsi"/>
          <w:color w:val="auto"/>
          <w:sz w:val="22"/>
        </w:rPr>
        <w:br/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14C57E7B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7791FBA3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Pani/Pana dane osobowe nie będą przekazywane do państw trzecich.</w:t>
      </w:r>
    </w:p>
    <w:p w14:paraId="366F9CF1" w14:textId="77777777" w:rsidR="0097152E" w:rsidRPr="00330CCC" w:rsidRDefault="0097152E" w:rsidP="0097152E">
      <w:pPr>
        <w:numPr>
          <w:ilvl w:val="0"/>
          <w:numId w:val="8"/>
        </w:numPr>
        <w:spacing w:after="180" w:line="276" w:lineRule="auto"/>
        <w:rPr>
          <w:rFonts w:asciiTheme="minorHAnsi" w:eastAsia="Times New Roman" w:hAnsiTheme="minorHAnsi" w:cstheme="minorHAnsi"/>
          <w:color w:val="404040"/>
          <w:sz w:val="22"/>
        </w:rPr>
      </w:pPr>
      <w:r w:rsidRPr="00330CCC">
        <w:rPr>
          <w:rFonts w:asciiTheme="minorHAnsi" w:eastAsia="Times New Roman" w:hAnsiTheme="minorHAnsi" w:cstheme="minorHAnsi"/>
          <w:color w:val="404040"/>
          <w:sz w:val="22"/>
        </w:rPr>
        <w:t xml:space="preserve">W powyższych celach nie podejmujemy decyzji w sposób zautomatyzowany </w:t>
      </w:r>
      <w:r w:rsidRPr="00330CCC">
        <w:rPr>
          <w:rFonts w:asciiTheme="minorHAnsi" w:eastAsia="Times New Roman" w:hAnsiTheme="minorHAnsi" w:cstheme="minorHAnsi"/>
          <w:color w:val="404040"/>
          <w:sz w:val="22"/>
        </w:rPr>
        <w:br/>
        <w:t xml:space="preserve">i Pani/Pana dane nie są profilowane. </w:t>
      </w:r>
    </w:p>
    <w:p w14:paraId="768E6D30" w14:textId="380A387C" w:rsidR="00330CCC" w:rsidRPr="00ED4034" w:rsidRDefault="0097152E" w:rsidP="00ED4034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Odbiorcami Pani/Pana danych osobowych będą podmioty uprawnione do ich otrzymania na podstawie przepisów prawa m.in. ZUS, odpowiedni urząd skarbowy, NFZ.</w:t>
      </w:r>
    </w:p>
    <w:p w14:paraId="48B900DD" w14:textId="51204653" w:rsidR="0097152E" w:rsidRPr="00330CCC" w:rsidRDefault="0097152E" w:rsidP="0097152E">
      <w:pPr>
        <w:numPr>
          <w:ilvl w:val="0"/>
          <w:numId w:val="8"/>
        </w:numPr>
        <w:spacing w:after="180" w:line="288" w:lineRule="auto"/>
        <w:rPr>
          <w:rFonts w:asciiTheme="minorHAnsi" w:eastAsia="Times New Roman" w:hAnsiTheme="minorHAnsi" w:cstheme="minorHAnsi"/>
          <w:color w:val="404040"/>
          <w:sz w:val="22"/>
        </w:rPr>
      </w:pPr>
      <w:r w:rsidRPr="00330CCC">
        <w:rPr>
          <w:rFonts w:asciiTheme="minorHAnsi" w:eastAsia="Times New Roman" w:hAnsiTheme="minorHAnsi" w:cstheme="minorHAnsi"/>
          <w:color w:val="404040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</w:t>
      </w:r>
      <w:r w:rsidRPr="00330CCC">
        <w:rPr>
          <w:rFonts w:asciiTheme="minorHAnsi" w:eastAsia="Times New Roman" w:hAnsiTheme="minorHAnsi" w:cstheme="minorHAnsi"/>
          <w:color w:val="404040"/>
          <w:sz w:val="22"/>
        </w:rPr>
        <w:br/>
        <w:t xml:space="preserve">telekomunikacyjne, podmiotom świadczącym usługi doradztwa prawnego, podmiotom </w:t>
      </w:r>
      <w:r w:rsidRPr="00330CCC">
        <w:rPr>
          <w:rFonts w:asciiTheme="minorHAnsi" w:eastAsia="Times New Roman" w:hAnsiTheme="minorHAnsi" w:cstheme="minorHAnsi"/>
          <w:color w:val="404040"/>
          <w:sz w:val="22"/>
        </w:rPr>
        <w:lastRenderedPageBreak/>
        <w:t xml:space="preserve">świadczącym usługi księgowe, podmiotom świadczącym usługi kurierskie oraz pocztowe, podmiotom świadczącym usługi ochroniarskie. </w:t>
      </w:r>
    </w:p>
    <w:p w14:paraId="7C62E70A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794652C8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 xml:space="preserve">Posiada Pani/Pan prawo do: dostępu do treści swoich danych oraz ich sprostowania, </w:t>
      </w:r>
      <w:r w:rsidRPr="00330CCC">
        <w:rPr>
          <w:rFonts w:asciiTheme="minorHAnsi" w:eastAsia="Times New Roman" w:hAnsiTheme="minorHAnsi" w:cstheme="minorHAnsi"/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19E2AF15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286365D0" w14:textId="77777777" w:rsidR="0097152E" w:rsidRPr="00330CCC" w:rsidRDefault="0097152E" w:rsidP="0097152E">
      <w:pPr>
        <w:numPr>
          <w:ilvl w:val="1"/>
          <w:numId w:val="8"/>
        </w:numPr>
        <w:spacing w:after="18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e-mailem na adres: kadry@if-pan.krakow.pl ,</w:t>
      </w:r>
    </w:p>
    <w:p w14:paraId="0845A459" w14:textId="77777777" w:rsidR="0097152E" w:rsidRPr="00330CCC" w:rsidRDefault="0097152E" w:rsidP="0097152E">
      <w:pPr>
        <w:numPr>
          <w:ilvl w:val="1"/>
          <w:numId w:val="8"/>
        </w:numPr>
        <w:spacing w:after="18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pocztą tradycyjną na adres: Instytut Farmakologii im. Jerzego Maja Polskiej Akademii Nauk, ul. Smętna 12, 31-343 Kraków,</w:t>
      </w:r>
    </w:p>
    <w:p w14:paraId="72BE9E41" w14:textId="77777777" w:rsidR="0097152E" w:rsidRPr="00330CCC" w:rsidRDefault="0097152E" w:rsidP="0097152E">
      <w:pPr>
        <w:numPr>
          <w:ilvl w:val="1"/>
          <w:numId w:val="8"/>
        </w:numPr>
        <w:spacing w:after="18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lub wycofać osobiście stawiając się w Dziale Spraw Pracowniczych Instytutu Farmakologii im. Jerzego Maja Polskiej Akademii Nauk.</w:t>
      </w:r>
    </w:p>
    <w:p w14:paraId="15CA1F19" w14:textId="77777777" w:rsidR="0097152E" w:rsidRPr="00330CCC" w:rsidRDefault="0097152E" w:rsidP="0097152E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0617C2C0" w14:textId="77777777" w:rsidR="0097152E" w:rsidRPr="00330CCC" w:rsidRDefault="0097152E" w:rsidP="0097152E">
      <w:pPr>
        <w:spacing w:after="160" w:line="240" w:lineRule="auto"/>
        <w:ind w:left="0" w:firstLine="0"/>
        <w:rPr>
          <w:rFonts w:asciiTheme="minorHAnsi" w:eastAsia="Times New Roman" w:hAnsiTheme="minorHAnsi" w:cstheme="minorHAnsi"/>
          <w:color w:val="auto"/>
          <w:sz w:val="22"/>
        </w:rPr>
      </w:pPr>
      <w:r w:rsidRPr="00330CCC">
        <w:rPr>
          <w:rFonts w:asciiTheme="minorHAnsi" w:eastAsia="Times New Roman" w:hAnsiTheme="minorHAnsi" w:cstheme="minorHAnsi"/>
          <w:color w:val="auto"/>
          <w:sz w:val="22"/>
        </w:rPr>
        <w:t>Potwierdzam, że zapoznałem(</w:t>
      </w:r>
      <w:proofErr w:type="spellStart"/>
      <w:r w:rsidRPr="00330CCC">
        <w:rPr>
          <w:rFonts w:asciiTheme="minorHAnsi" w:eastAsia="Times New Roman" w:hAnsiTheme="minorHAnsi" w:cstheme="minorHAnsi"/>
          <w:color w:val="auto"/>
          <w:sz w:val="22"/>
        </w:rPr>
        <w:t>am</w:t>
      </w:r>
      <w:proofErr w:type="spellEnd"/>
      <w:r w:rsidRPr="00330CCC">
        <w:rPr>
          <w:rFonts w:asciiTheme="minorHAnsi" w:eastAsia="Times New Roman" w:hAnsiTheme="minorHAnsi" w:cstheme="minorHAnsi"/>
          <w:color w:val="auto"/>
          <w:sz w:val="22"/>
        </w:rPr>
        <w:t>) się i przyjmuję do wiadomości powyższe informacje.</w:t>
      </w:r>
    </w:p>
    <w:p w14:paraId="5896E9DC" w14:textId="77777777" w:rsidR="0097152E" w:rsidRPr="00003E52" w:rsidRDefault="0097152E" w:rsidP="0097152E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309679E9" w14:textId="77777777" w:rsidR="0097152E" w:rsidRPr="00003E52" w:rsidRDefault="0097152E" w:rsidP="0097152E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67240DEC" w14:textId="7B25B4FA" w:rsidR="0097152E" w:rsidRDefault="0097152E" w:rsidP="00330CC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i/>
          <w:iCs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p w14:paraId="709CC30B" w14:textId="77777777" w:rsidR="00ED4034" w:rsidRDefault="00ED4034" w:rsidP="00330CC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</w:p>
    <w:p w14:paraId="6133D0B2" w14:textId="77777777" w:rsidR="00330CCC" w:rsidRPr="00330CCC" w:rsidRDefault="00330CCC" w:rsidP="00330CCC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</w:p>
    <w:p w14:paraId="7430159A" w14:textId="5E36C746" w:rsidR="0097152E" w:rsidRPr="00003E52" w:rsidRDefault="0097152E" w:rsidP="0097152E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  <w:r w:rsidRPr="00003E52">
        <w:rPr>
          <w:rFonts w:ascii="Calibri" w:eastAsia="Times New Roman" w:hAnsi="Calibri" w:cs="Calibri"/>
          <w:b/>
          <w:color w:val="auto"/>
          <w:sz w:val="28"/>
        </w:rPr>
        <w:t>ZGODA NA PRZETWARZANIE DANYCH OSOBOWYCH</w:t>
      </w:r>
    </w:p>
    <w:p w14:paraId="73B997C6" w14:textId="77777777" w:rsidR="0097152E" w:rsidRPr="00003E52" w:rsidRDefault="0097152E" w:rsidP="0097152E">
      <w:pPr>
        <w:spacing w:after="0" w:line="240" w:lineRule="auto"/>
        <w:ind w:left="0" w:firstLine="0"/>
        <w:rPr>
          <w:rFonts w:ascii="Calibri" w:eastAsia="Times New Roman" w:hAnsi="Calibri" w:cs="Calibri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 xml:space="preserve">Wyrażam zgodę na przetwarzanie moich danych osobowych zawartych w mojej ofercie pracy </w:t>
      </w:r>
      <w:r w:rsidRPr="00003E52">
        <w:rPr>
          <w:rFonts w:ascii="Calibri" w:eastAsia="Times New Roman" w:hAnsi="Calibri" w:cs="Calibri"/>
          <w:color w:val="auto"/>
          <w:sz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003E52">
        <w:rPr>
          <w:rFonts w:ascii="Calibri" w:eastAsia="Times New Roman" w:hAnsi="Calibri" w:cs="Calibri"/>
          <w:sz w:val="22"/>
        </w:rPr>
        <w:t xml:space="preserve">(Dz. U. z 2019 r. poz. 1781) </w:t>
      </w:r>
      <w:r w:rsidRPr="00003E52">
        <w:rPr>
          <w:rFonts w:ascii="Calibri" w:eastAsia="Times New Roman" w:hAnsi="Calibri" w:cs="Calibri"/>
          <w:color w:val="auto"/>
          <w:sz w:val="22"/>
        </w:rPr>
        <w:t>oraz zgodnie z klauzulą informacyjną dołączoną do mojej zgody.</w:t>
      </w:r>
    </w:p>
    <w:p w14:paraId="32007740" w14:textId="77777777" w:rsidR="0097152E" w:rsidRPr="00003E52" w:rsidRDefault="0097152E" w:rsidP="0097152E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56EB9084" w14:textId="77777777" w:rsidR="0097152E" w:rsidRPr="00003E52" w:rsidRDefault="0097152E" w:rsidP="0097152E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2613EF9F" w14:textId="77777777" w:rsidR="0097152E" w:rsidRPr="00967BD0" w:rsidRDefault="0097152E" w:rsidP="0097152E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p w14:paraId="0860E356" w14:textId="6DD2D3CD" w:rsidR="00003E52" w:rsidRPr="0097152E" w:rsidRDefault="00003E52" w:rsidP="0097152E"/>
    <w:sectPr w:rsidR="00003E52" w:rsidRPr="0097152E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6CE3D" w14:textId="77777777" w:rsidR="00CB6702" w:rsidRDefault="00CB6702">
      <w:pPr>
        <w:spacing w:after="0" w:line="240" w:lineRule="auto"/>
      </w:pPr>
      <w:r>
        <w:separator/>
      </w:r>
    </w:p>
  </w:endnote>
  <w:endnote w:type="continuationSeparator" w:id="0">
    <w:p w14:paraId="2B686AC5" w14:textId="77777777" w:rsidR="00CB6702" w:rsidRDefault="00CB6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382E9" w14:textId="77777777" w:rsidR="00CB6702" w:rsidRDefault="00CB6702">
      <w:pPr>
        <w:spacing w:after="0" w:line="240" w:lineRule="auto"/>
      </w:pPr>
      <w:r>
        <w:separator/>
      </w:r>
    </w:p>
  </w:footnote>
  <w:footnote w:type="continuationSeparator" w:id="0">
    <w:p w14:paraId="1679ADA5" w14:textId="77777777" w:rsidR="00CB6702" w:rsidRDefault="00CB67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7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0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9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22"/>
  </w:num>
  <w:num w:numId="7">
    <w:abstractNumId w:val="1"/>
  </w:num>
  <w:num w:numId="8">
    <w:abstractNumId w:val="29"/>
  </w:num>
  <w:num w:numId="9">
    <w:abstractNumId w:val="14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20"/>
  </w:num>
  <w:num w:numId="15">
    <w:abstractNumId w:val="27"/>
  </w:num>
  <w:num w:numId="16">
    <w:abstractNumId w:val="16"/>
  </w:num>
  <w:num w:numId="17">
    <w:abstractNumId w:val="25"/>
  </w:num>
  <w:num w:numId="18">
    <w:abstractNumId w:val="23"/>
  </w:num>
  <w:num w:numId="19">
    <w:abstractNumId w:val="12"/>
  </w:num>
  <w:num w:numId="20">
    <w:abstractNumId w:val="21"/>
  </w:num>
  <w:num w:numId="21">
    <w:abstractNumId w:val="17"/>
  </w:num>
  <w:num w:numId="22">
    <w:abstractNumId w:val="26"/>
  </w:num>
  <w:num w:numId="23">
    <w:abstractNumId w:val="2"/>
  </w:num>
  <w:num w:numId="24">
    <w:abstractNumId w:val="18"/>
  </w:num>
  <w:num w:numId="25">
    <w:abstractNumId w:val="28"/>
  </w:num>
  <w:num w:numId="26">
    <w:abstractNumId w:val="19"/>
  </w:num>
  <w:num w:numId="27">
    <w:abstractNumId w:val="24"/>
  </w:num>
  <w:num w:numId="28">
    <w:abstractNumId w:val="9"/>
  </w:num>
  <w:num w:numId="29">
    <w:abstractNumId w:val="15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3658"/>
    <w:rsid w:val="00034539"/>
    <w:rsid w:val="00040B71"/>
    <w:rsid w:val="00043DA2"/>
    <w:rsid w:val="00044122"/>
    <w:rsid w:val="00045C69"/>
    <w:rsid w:val="000477DD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86A"/>
    <w:rsid w:val="000E3E2A"/>
    <w:rsid w:val="000F0F2B"/>
    <w:rsid w:val="000F1471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1CCB"/>
    <w:rsid w:val="0012449A"/>
    <w:rsid w:val="00131736"/>
    <w:rsid w:val="00133763"/>
    <w:rsid w:val="00133FCA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7C03"/>
    <w:rsid w:val="00287EF2"/>
    <w:rsid w:val="0029550D"/>
    <w:rsid w:val="00295AB4"/>
    <w:rsid w:val="00295C29"/>
    <w:rsid w:val="002A06D3"/>
    <w:rsid w:val="002A36D8"/>
    <w:rsid w:val="002B172C"/>
    <w:rsid w:val="002B1D61"/>
    <w:rsid w:val="002B2A72"/>
    <w:rsid w:val="002B471D"/>
    <w:rsid w:val="002B4F69"/>
    <w:rsid w:val="002B6DBE"/>
    <w:rsid w:val="002B7761"/>
    <w:rsid w:val="002B78AC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048C7"/>
    <w:rsid w:val="003104AA"/>
    <w:rsid w:val="0031225B"/>
    <w:rsid w:val="00316565"/>
    <w:rsid w:val="00321AF7"/>
    <w:rsid w:val="00325F3A"/>
    <w:rsid w:val="00330CCC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A7A43"/>
    <w:rsid w:val="003B2EFF"/>
    <w:rsid w:val="003C03A5"/>
    <w:rsid w:val="003C347C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14CF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603E9F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3E01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46BBD"/>
    <w:rsid w:val="00755830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48A4"/>
    <w:rsid w:val="007C5F64"/>
    <w:rsid w:val="007D0868"/>
    <w:rsid w:val="007D1583"/>
    <w:rsid w:val="007D1658"/>
    <w:rsid w:val="007D1C1A"/>
    <w:rsid w:val="007D367A"/>
    <w:rsid w:val="007D7ABC"/>
    <w:rsid w:val="007E3EFD"/>
    <w:rsid w:val="007E3FEA"/>
    <w:rsid w:val="007E4593"/>
    <w:rsid w:val="007E65B2"/>
    <w:rsid w:val="007F10AD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0CCF"/>
    <w:rsid w:val="00884692"/>
    <w:rsid w:val="00884EC3"/>
    <w:rsid w:val="00885C69"/>
    <w:rsid w:val="0088667D"/>
    <w:rsid w:val="00890150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0CDE"/>
    <w:rsid w:val="008D1F57"/>
    <w:rsid w:val="008D579D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52E"/>
    <w:rsid w:val="00971F13"/>
    <w:rsid w:val="00981285"/>
    <w:rsid w:val="0098244D"/>
    <w:rsid w:val="00984529"/>
    <w:rsid w:val="00984FE7"/>
    <w:rsid w:val="00985693"/>
    <w:rsid w:val="009A6603"/>
    <w:rsid w:val="009B0210"/>
    <w:rsid w:val="009B25B1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A02AC1"/>
    <w:rsid w:val="00A04E8A"/>
    <w:rsid w:val="00A057A9"/>
    <w:rsid w:val="00A123A0"/>
    <w:rsid w:val="00A1257B"/>
    <w:rsid w:val="00A20D78"/>
    <w:rsid w:val="00A218BC"/>
    <w:rsid w:val="00A221D1"/>
    <w:rsid w:val="00A34276"/>
    <w:rsid w:val="00A467E2"/>
    <w:rsid w:val="00A5102F"/>
    <w:rsid w:val="00A561A2"/>
    <w:rsid w:val="00A571E4"/>
    <w:rsid w:val="00A6209C"/>
    <w:rsid w:val="00A63098"/>
    <w:rsid w:val="00A674D8"/>
    <w:rsid w:val="00A81C25"/>
    <w:rsid w:val="00A908C1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6E58"/>
    <w:rsid w:val="00B5378A"/>
    <w:rsid w:val="00B53FD0"/>
    <w:rsid w:val="00B55A25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5041"/>
    <w:rsid w:val="00C87141"/>
    <w:rsid w:val="00C9087D"/>
    <w:rsid w:val="00C947D5"/>
    <w:rsid w:val="00C97B45"/>
    <w:rsid w:val="00CB6702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06D"/>
    <w:rsid w:val="00D9062C"/>
    <w:rsid w:val="00D91D0B"/>
    <w:rsid w:val="00DA2593"/>
    <w:rsid w:val="00DA31A4"/>
    <w:rsid w:val="00DA3D13"/>
    <w:rsid w:val="00DA5C9A"/>
    <w:rsid w:val="00DB1851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0561B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57058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405E"/>
    <w:rsid w:val="00EB6A37"/>
    <w:rsid w:val="00EC5219"/>
    <w:rsid w:val="00EC7674"/>
    <w:rsid w:val="00EC76F1"/>
    <w:rsid w:val="00ED0D06"/>
    <w:rsid w:val="00ED4034"/>
    <w:rsid w:val="00ED4BAA"/>
    <w:rsid w:val="00EE09AE"/>
    <w:rsid w:val="00EE0B03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177"/>
    <w:rsid w:val="00FF6303"/>
    <w:rsid w:val="00FF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C332FAB6-DAB1-4E8F-AE33-1140D02E3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8569F-5984-49FC-AD32-E2F187F36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179</Words>
  <Characters>7075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3-03-14T07:56:00Z</cp:lastPrinted>
  <dcterms:created xsi:type="dcterms:W3CDTF">2025-04-04T11:06:00Z</dcterms:created>
  <dcterms:modified xsi:type="dcterms:W3CDTF">2025-04-04T11:06:00Z</dcterms:modified>
</cp:coreProperties>
</file>